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7B5A43" w14:textId="5172D28E" w:rsidR="00E26AE5" w:rsidRPr="00E26AE5" w:rsidRDefault="006F6C88" w:rsidP="00E26AE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E26AE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                                              </w:t>
      </w:r>
      <w:r w:rsidR="00E26AE5" w:rsidRPr="00E26AE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                                                                                   </w:t>
      </w:r>
      <w:r w:rsidR="0044240D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E26AE5" w:rsidRPr="00E26AE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ЛОГ 1а</w:t>
      </w:r>
    </w:p>
    <w:p w14:paraId="5E083766" w14:textId="777A0089" w:rsidR="00030EE3" w:rsidRPr="00777091" w:rsidRDefault="006F6C88" w:rsidP="006F6C88">
      <w:pPr>
        <w:spacing w:after="0" w:line="276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                                                                                          </w:t>
      </w:r>
      <w:r w:rsidR="00E26AE5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                </w:t>
      </w:r>
    </w:p>
    <w:p w14:paraId="3D046582" w14:textId="77777777" w:rsidR="0044240D" w:rsidRDefault="0044240D" w:rsidP="006F6C88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</w:p>
    <w:p w14:paraId="1380FDD4" w14:textId="2907BA72" w:rsidR="00612AAC" w:rsidRPr="00777091" w:rsidRDefault="00612AAC" w:rsidP="006F6C88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ПРИЈАВ</w:t>
      </w:r>
      <w:r w:rsidR="00F927AD"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А</w:t>
      </w:r>
      <w:r w:rsidR="006F6C88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ЗА КАТЕГОРИЈУ </w:t>
      </w:r>
      <w:r w:rsidR="007757EB">
        <w:rPr>
          <w:rFonts w:ascii="Times New Roman" w:hAnsi="Times New Roman" w:cs="Times New Roman"/>
          <w:b/>
          <w:sz w:val="28"/>
          <w:szCs w:val="28"/>
          <w:lang w:val="sr-Cyrl-CS"/>
        </w:rPr>
        <w:t>СОЦИЈАЛНО РАЊИВИХ ГРАЂАНА</w:t>
      </w:r>
    </w:p>
    <w:p w14:paraId="60B700FF" w14:textId="77777777" w:rsidR="00612AAC" w:rsidRPr="00777091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621E681" w14:textId="386BC712" w:rsidR="0006100F" w:rsidRPr="00777091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 ПОДНОСИОЦА ПРИЈАВЕ</w:t>
      </w:r>
      <w:r w:rsidR="0006100F" w:rsidRPr="00777091">
        <w:tab/>
      </w:r>
    </w:p>
    <w:p w14:paraId="21987719" w14:textId="6D03F19A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974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2991"/>
        <w:gridCol w:w="6237"/>
      </w:tblGrid>
      <w:tr w:rsidR="00777091" w:rsidRPr="00174995" w14:paraId="4E498C52" w14:textId="77777777" w:rsidTr="00290004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6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174995" w14:paraId="495BDCD4" w14:textId="77777777" w:rsidTr="00290004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6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62428F8F" w14:textId="77777777" w:rsidTr="00290004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МБГ</w:t>
            </w:r>
          </w:p>
        </w:tc>
        <w:tc>
          <w:tcPr>
            <w:tcW w:w="6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0AADFE39" w14:textId="77777777" w:rsidTr="00290004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59249F0D" w14:textId="77777777" w:rsidTr="00290004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7218CB85" w14:textId="77777777" w:rsidTr="00290004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телефона </w:t>
            </w:r>
          </w:p>
        </w:tc>
        <w:tc>
          <w:tcPr>
            <w:tcW w:w="6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3116F3F0" w14:textId="77777777" w:rsidTr="00290004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C10A73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дреса електронске поште - email (опционално)</w:t>
            </w:r>
          </w:p>
        </w:tc>
        <w:tc>
          <w:tcPr>
            <w:tcW w:w="6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98547FA" w14:textId="5EE15567" w:rsidR="0006100F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9881D87" w14:textId="77777777" w:rsidR="0038113C" w:rsidRPr="0038113C" w:rsidRDefault="0038113C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tbl>
      <w:tblPr>
        <w:tblW w:w="974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2991"/>
        <w:gridCol w:w="4962"/>
        <w:gridCol w:w="1275"/>
      </w:tblGrid>
      <w:tr w:rsidR="005C66FF" w:rsidRPr="00AA3989" w14:paraId="004F0FD5" w14:textId="77777777" w:rsidTr="00290004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E26E7AE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5930289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2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3D51337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5C66FF" w:rsidRPr="00AA3989" w14:paraId="7F5FB612" w14:textId="77777777" w:rsidTr="00290004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41F129A" w14:textId="77777777" w:rsidR="005C66FF" w:rsidRPr="00130D52" w:rsidRDefault="005C66FF" w:rsidP="00287EE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7198EF0" w14:textId="77777777" w:rsidR="005C66FF" w:rsidRPr="00130D52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катастарске</w:t>
            </w:r>
            <w:proofErr w:type="spellEnd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парцеле</w:t>
            </w:r>
            <w:proofErr w:type="spellEnd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катастарска</w:t>
            </w:r>
            <w:proofErr w:type="spellEnd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општинa</w:t>
            </w:r>
            <w:proofErr w:type="spellEnd"/>
          </w:p>
        </w:tc>
        <w:tc>
          <w:tcPr>
            <w:tcW w:w="62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A8D721D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5C66FF" w:rsidRPr="00AA3989" w14:paraId="21149288" w14:textId="77777777" w:rsidTr="00290004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5D8D431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5114D2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  <w:proofErr w:type="spellEnd"/>
          </w:p>
        </w:tc>
        <w:tc>
          <w:tcPr>
            <w:tcW w:w="62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3989EE5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5C66FF" w:rsidRPr="00AA3989" w14:paraId="5209C19C" w14:textId="77777777" w:rsidTr="00290004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D462EFE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88599F7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2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87094D0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5C66FF" w:rsidRPr="00AA3989" w14:paraId="21C9DF18" w14:textId="77777777" w:rsidTr="00290004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B55538A" w14:textId="77777777" w:rsidR="005C66FF" w:rsidRPr="00130D52" w:rsidRDefault="005C66FF" w:rsidP="00287EE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9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72B51D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Тип</w:t>
            </w:r>
            <w:proofErr w:type="spellEnd"/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означи</w:t>
            </w:r>
            <w:proofErr w:type="spellEnd"/>
            <w:r w:rsidRPr="00AA3989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29B0D87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proofErr w:type="spellStart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</w:t>
            </w:r>
            <w:proofErr w:type="spellEnd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кућа</w:t>
            </w:r>
            <w:proofErr w:type="spellEnd"/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62AE69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5C66FF" w:rsidRPr="00AA3989" w14:paraId="161F8272" w14:textId="77777777" w:rsidTr="00290004">
        <w:trPr>
          <w:trHeight w:val="196"/>
        </w:trPr>
        <w:tc>
          <w:tcPr>
            <w:tcW w:w="516" w:type="dxa"/>
            <w:vMerge/>
            <w:tcMar>
              <w:left w:w="105" w:type="dxa"/>
              <w:right w:w="105" w:type="dxa"/>
            </w:tcMar>
            <w:vAlign w:val="center"/>
          </w:tcPr>
          <w:p w14:paraId="5880533D" w14:textId="77777777" w:rsidR="005C66FF" w:rsidRPr="00130D52" w:rsidRDefault="005C66FF" w:rsidP="00287EE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1" w:type="dxa"/>
            <w:vMerge/>
            <w:tcMar>
              <w:left w:w="105" w:type="dxa"/>
              <w:right w:w="105" w:type="dxa"/>
            </w:tcMar>
            <w:vAlign w:val="center"/>
          </w:tcPr>
          <w:p w14:paraId="4E063BDA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032FB3A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proofErr w:type="spellStart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</w:t>
            </w:r>
            <w:proofErr w:type="spellEnd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кућа</w:t>
            </w:r>
            <w:proofErr w:type="spellEnd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кућа</w:t>
            </w:r>
            <w:proofErr w:type="spellEnd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низу</w:t>
            </w:r>
            <w:proofErr w:type="spellEnd"/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DCC287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5C66FF" w:rsidRPr="00AA3989" w14:paraId="12CDD1C4" w14:textId="77777777" w:rsidTr="00290004">
        <w:trPr>
          <w:trHeight w:val="196"/>
        </w:trPr>
        <w:tc>
          <w:tcPr>
            <w:tcW w:w="516" w:type="dxa"/>
            <w:vMerge/>
            <w:tcMar>
              <w:left w:w="105" w:type="dxa"/>
              <w:right w:w="105" w:type="dxa"/>
            </w:tcMar>
            <w:vAlign w:val="center"/>
          </w:tcPr>
          <w:p w14:paraId="51DC1B3E" w14:textId="77777777" w:rsidR="005C66FF" w:rsidRPr="00130D52" w:rsidRDefault="005C66FF" w:rsidP="00287EE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1" w:type="dxa"/>
            <w:vMerge/>
            <w:tcMar>
              <w:left w:w="105" w:type="dxa"/>
              <w:right w:w="105" w:type="dxa"/>
            </w:tcMar>
            <w:vAlign w:val="center"/>
          </w:tcPr>
          <w:p w14:paraId="040DEC79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535945B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proofErr w:type="spellStart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Стан</w:t>
            </w:r>
            <w:proofErr w:type="spellEnd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згради</w:t>
            </w:r>
            <w:proofErr w:type="spellEnd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893BF5" w14:textId="77777777" w:rsidR="005C66FF" w:rsidRPr="00AA3989" w:rsidRDefault="005C66FF" w:rsidP="00287EE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F9910D1" w14:textId="77777777" w:rsidR="005C66FF" w:rsidRPr="005C66FF" w:rsidRDefault="005C66F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67BC659F" w14:textId="22183238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5AAEAE32" w14:textId="6CC6E6D3" w:rsidR="00675765" w:rsidRPr="00777091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29000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29000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Е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71EA991F" w14:textId="4A525230" w:rsidR="004F36FD" w:rsidRPr="004F36FD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4F36F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ПОРОДИЧНЕ КУЋЕ</w:t>
      </w:r>
    </w:p>
    <w:p w14:paraId="0C259479" w14:textId="0B80C2F0" w:rsidR="000E3BDF" w:rsidRPr="000E3BDF" w:rsidRDefault="000E3BDF" w:rsidP="00BF2B5C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има право да се пријави за </w:t>
      </w:r>
      <w:r w:rsidR="007757EB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једну поједи</w:t>
      </w: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чну меру </w:t>
      </w:r>
      <w:r w:rsidR="007757E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4E74959" w14:textId="700D33BA" w:rsidR="002F7814" w:rsidRPr="00777091" w:rsidRDefault="00025ADB" w:rsidP="00BF2B5C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0" w:name="_Hlk145668329"/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Мере </w:t>
      </w:r>
      <w:r w:rsidR="007757EB">
        <w:rPr>
          <w:rFonts w:ascii="Times New Roman" w:eastAsia="Times New Roman" w:hAnsi="Times New Roman" w:cs="Times New Roman"/>
          <w:sz w:val="24"/>
          <w:szCs w:val="24"/>
          <w:lang w:val="sr-Cyrl-CS"/>
        </w:rPr>
        <w:t>замене постојеће или градњнове цевне мреже, грејних тела и пратећег прибора и израда техничке документације</w:t>
      </w:r>
      <w:r w:rsidR="00C041E1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е не убрајају у појединачне мере јер нису предвиђене за самосталну примену.</w:t>
      </w:r>
      <w:bookmarkEnd w:id="0"/>
    </w:p>
    <w:p w14:paraId="4A2724AC" w14:textId="06C731B5" w:rsidR="006E0396" w:rsidRPr="00777091" w:rsidRDefault="006E0396" w:rsidP="00D06F74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Удео бесповратних средстава за примену </w:t>
      </w:r>
      <w:r w:rsidR="007757E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ваке </w:t>
      </w:r>
      <w:r w:rsidR="00536FD8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7757EB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</w:t>
      </w:r>
      <w:r w:rsidR="007757EB">
        <w:rPr>
          <w:rFonts w:ascii="Times New Roman" w:eastAsia="Times New Roman" w:hAnsi="Times New Roman" w:cs="Times New Roman"/>
          <w:sz w:val="24"/>
          <w:szCs w:val="24"/>
          <w:lang w:val="sr-Cyrl-CS"/>
        </w:rPr>
        <w:t>9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0% од укупне вредности инвестиције</w:t>
      </w:r>
      <w:r w:rsidR="002D01B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14:paraId="719D6568" w14:textId="77777777" w:rsidR="00D06F74" w:rsidRDefault="00D06F74" w:rsidP="00D06F74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</w:p>
    <w:p w14:paraId="0BA90C1D" w14:textId="0F57AC7D" w:rsidR="005C12AC" w:rsidRDefault="005C12AC" w:rsidP="00D06F74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29310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9310E" w:rsidRPr="00D06F74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Cyrl-CS"/>
        </w:rPr>
        <w:t>ЗА ПОРОДИЧНЕ КУЋЕ</w:t>
      </w:r>
      <w:r w:rsidR="00FA0DD0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B22420" w14:paraId="1DA4C3D6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5176E86D"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="002D01BB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, унутрашњих врата према негрејаном простору</w:t>
            </w: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777091" w:rsidRPr="00B22420" w14:paraId="40345A1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48BA2CDC" w:rsidR="00675765" w:rsidRPr="00B22420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2944AC5E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2957D6E7" w:rsidR="00675765" w:rsidRPr="00B22420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41BCE9AA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1C20EE3B" w:rsidR="00C86291" w:rsidRPr="00B22420" w:rsidRDefault="00025AD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4</w:t>
            </w:r>
            <w:r w:rsidR="00C86291"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7736" w:type="dxa"/>
          </w:tcPr>
          <w:p w14:paraId="25C99745" w14:textId="7D0C48DB" w:rsidR="00C86291" w:rsidRPr="00B22420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777091" w:rsidRPr="00B22420" w14:paraId="6368EA2F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B77632C" w:rsidR="0095725F" w:rsidRPr="00B22420" w:rsidRDefault="00025AD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5</w:t>
            </w:r>
            <w:r w:rsidR="0095725F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36173D16" w:rsidR="0095725F" w:rsidRPr="007757EB" w:rsidRDefault="0095725F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="007757E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ваздух- ваздух</w:t>
            </w:r>
          </w:p>
        </w:tc>
      </w:tr>
      <w:tr w:rsidR="00777091" w:rsidRPr="00B22420" w14:paraId="1D288A78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6401AD67" w:rsidR="00675765" w:rsidRPr="00B22420" w:rsidRDefault="00025AD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6</w:t>
            </w:r>
            <w:r w:rsidR="0095725F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352C2A20"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FA63A6" w:rsidRPr="00B22420" w14:paraId="0203F37A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46976814" w:rsidR="00FA63A6" w:rsidRPr="00B22420" w:rsidRDefault="00025ADB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9</w:t>
            </w:r>
            <w:r w:rsidR="00FA63A6"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="00FA63A6"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B22420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2512B18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060EA9C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04299AF" w14:textId="5EF18F60" w:rsidR="005F2BA3" w:rsidRPr="00B22420" w:rsidRDefault="00621B61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б</w:t>
            </w:r>
            <w:r w:rsidRPr="005F2BA3">
              <w:rPr>
                <w:rFonts w:ascii="Times New Roman" w:hAnsi="Times New Roman" w:cs="Times New Roman"/>
                <w:lang w:val="sr-Cyrl-CS"/>
              </w:rPr>
              <w:t>) Катастарско топографски план</w:t>
            </w:r>
          </w:p>
        </w:tc>
      </w:tr>
      <w:tr w:rsidR="005F2BA3" w:rsidRPr="00B22420" w14:paraId="4DF12D5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241ED57F" w14:textId="14FD10F4" w:rsidR="005F2BA3" w:rsidRPr="00B22420" w:rsidRDefault="00621B61" w:rsidP="005F2BA3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в</w:t>
            </w:r>
            <w:r w:rsidRPr="005F2BA3">
              <w:rPr>
                <w:rFonts w:ascii="Times New Roman" w:hAnsi="Times New Roman" w:cs="Times New Roman"/>
                <w:lang w:val="sr-Cyrl-CS"/>
              </w:rPr>
              <w:t xml:space="preserve">) Елаборат енергетске ефикасности </w:t>
            </w:r>
            <w:r>
              <w:rPr>
                <w:rFonts w:ascii="Times New Roman" w:hAnsi="Times New Roman" w:cs="Times New Roman"/>
                <w:lang w:val="sr-Cyrl-CS"/>
              </w:rPr>
              <w:t>(</w:t>
            </w:r>
            <w:r w:rsidRPr="005F2BA3">
              <w:rPr>
                <w:rFonts w:ascii="Times New Roman" w:hAnsi="Times New Roman" w:cs="Times New Roman"/>
                <w:lang w:val="sr-Cyrl-CS"/>
              </w:rPr>
              <w:t>пре и после енергетске санације</w:t>
            </w:r>
            <w:r>
              <w:rPr>
                <w:rFonts w:ascii="Times New Roman" w:hAnsi="Times New Roman" w:cs="Times New Roman"/>
                <w:lang w:val="sr-Cyrl-CS"/>
              </w:rPr>
              <w:t>)</w:t>
            </w:r>
          </w:p>
        </w:tc>
      </w:tr>
      <w:tr w:rsidR="005F2BA3" w:rsidRPr="00B22420" w14:paraId="6042C605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761067C" w14:textId="300144E9" w:rsidR="005F2BA3" w:rsidRPr="00B22420" w:rsidRDefault="005F2BA3" w:rsidP="00621B61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 xml:space="preserve">г) </w:t>
            </w:r>
            <w:r w:rsidR="00621B61" w:rsidRPr="005F2BA3">
              <w:rPr>
                <w:rFonts w:ascii="Times New Roman" w:hAnsi="Times New Roman" w:cs="Times New Roman"/>
                <w:lang w:val="sr-Cyrl-CS"/>
              </w:rPr>
              <w:t>Технички опис и попис радова</w:t>
            </w:r>
          </w:p>
        </w:tc>
      </w:tr>
      <w:tr w:rsidR="005F2BA3" w:rsidRPr="00B22420" w14:paraId="11D47F9F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4B623693" w14:textId="0CF5048A" w:rsidR="005F2BA3" w:rsidRPr="00B22420" w:rsidRDefault="00621B61" w:rsidP="00621B61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д</w:t>
            </w:r>
            <w:r w:rsidRPr="005F2BA3">
              <w:rPr>
                <w:rFonts w:ascii="Times New Roman" w:hAnsi="Times New Roman" w:cs="Times New Roman"/>
                <w:lang w:val="sr-Cyrl-CS"/>
              </w:rPr>
              <w:t xml:space="preserve">) </w:t>
            </w:r>
            <w:r>
              <w:rPr>
                <w:rFonts w:ascii="Times New Roman" w:hAnsi="Times New Roman" w:cs="Times New Roman"/>
                <w:lang w:val="sr-Cyrl-CS"/>
              </w:rPr>
              <w:t>Енергетски пасош</w:t>
            </w:r>
          </w:p>
        </w:tc>
      </w:tr>
    </w:tbl>
    <w:p w14:paraId="18218080" w14:textId="77777777" w:rsidR="000B3E12" w:rsidRPr="00777091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25922CDB" w:rsidR="00C86291" w:rsidRDefault="00C86291" w:rsidP="00290004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="00025ADB"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290004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ом 4)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. Мера ће се суфинансирати са уделом до</w:t>
      </w:r>
      <w:r w:rsidR="0029000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9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ако се примењује са неком од наведених појединачних мера. </w:t>
      </w:r>
    </w:p>
    <w:p w14:paraId="7F6B10D3" w14:textId="56C574E3" w:rsidR="00CA16AA" w:rsidRPr="008655D6" w:rsidRDefault="00C86291" w:rsidP="00290004">
      <w:pPr>
        <w:jc w:val="both"/>
        <w:rPr>
          <w:rFonts w:ascii="Times New Roman" w:eastAsia="Times New Roman" w:hAnsi="Times New Roman" w:cs="Times New Roman"/>
          <w:sz w:val="20"/>
          <w:szCs w:val="20"/>
          <w:lang w:val="sr-Cyrl-CS"/>
        </w:rPr>
      </w:pPr>
      <w:r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25ADB" w:rsidRPr="008655D6">
        <w:rPr>
          <w:rFonts w:ascii="Times New Roman" w:eastAsia="Times New Roman" w:hAnsi="Times New Roman" w:cs="Times New Roman"/>
          <w:sz w:val="20"/>
          <w:szCs w:val="20"/>
          <w:lang w:val="en-US"/>
        </w:rPr>
        <w:t>9</w:t>
      </w:r>
      <w:r w:rsidR="00C51A4F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8655D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90004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ом 4)</w:t>
      </w:r>
      <w:r w:rsidR="00845C96" w:rsidRPr="008655D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  <w:r w:rsidR="000B3E12" w:rsidRPr="008655D6">
        <w:rPr>
          <w:rFonts w:ascii="Times New Roman" w:hAnsi="Times New Roman" w:cs="Times New Roman"/>
          <w:sz w:val="20"/>
          <w:szCs w:val="20"/>
          <w:lang w:val="sr-Cyrl-CS"/>
        </w:rPr>
        <w:t xml:space="preserve"> </w:t>
      </w:r>
      <w:r w:rsidR="00D84402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290004">
        <w:rPr>
          <w:rFonts w:ascii="Times New Roman" w:eastAsia="Times New Roman" w:hAnsi="Times New Roman" w:cs="Times New Roman"/>
          <w:sz w:val="20"/>
          <w:szCs w:val="20"/>
          <w:lang w:val="sr-Cyrl-RS"/>
        </w:rPr>
        <w:t>9</w:t>
      </w:r>
      <w:r w:rsidR="00D84402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ако се примењује са </w:t>
      </w:r>
      <w:r w:rsidR="00290004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ом 4)</w:t>
      </w:r>
      <w:r w:rsidR="00D84402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FF7E73" w:rsidRPr="008655D6">
        <w:rPr>
          <w:rFonts w:ascii="Times New Roman" w:hAnsi="Times New Roman" w:cs="Times New Roman"/>
          <w:sz w:val="20"/>
          <w:szCs w:val="20"/>
        </w:rPr>
        <w:t xml:space="preserve"> </w:t>
      </w:r>
      <w:r w:rsidR="00FF7E73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израде техничке документације може се састојати из више наведених делова а)-) </w:t>
      </w:r>
      <w:r w:rsidR="0029000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д) </w:t>
      </w:r>
      <w:r w:rsidR="00FF7E73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>према важећој законској регулативи.</w:t>
      </w:r>
      <w:r w:rsidR="00D84402" w:rsidRPr="008655D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A120C2B" w14:textId="77777777" w:rsidR="00D06F74" w:rsidRDefault="00D06F74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Latn-RS"/>
        </w:rPr>
      </w:pPr>
    </w:p>
    <w:p w14:paraId="70FF665F" w14:textId="3CC72691" w:rsidR="0068706D" w:rsidRPr="0068706D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68706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СТАНОВИ</w:t>
      </w:r>
    </w:p>
    <w:p w14:paraId="37A9AB89" w14:textId="52D16961" w:rsidR="00EE44F0" w:rsidRDefault="00CA16AA" w:rsidP="00290004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</w:t>
      </w:r>
      <w:r w:rsidR="00E26AE5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стану има право да се пријави за </w:t>
      </w:r>
      <w:r w:rsidR="00E26AE5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у 1) или меру 5) уградња топлотних пумпи ваздух- ваздух</w:t>
      </w:r>
      <w:r w:rsidR="00EE44F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3C313A2" w14:textId="7DE44A94" w:rsidR="00621B61" w:rsidRDefault="00EE44F0" w:rsidP="00290004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део бесповратних средстава за примену појединачне мере/мера износи највише </w:t>
      </w:r>
      <w:r w:rsidR="00E26AE5">
        <w:rPr>
          <w:rFonts w:ascii="Times New Roman" w:eastAsia="Times New Roman" w:hAnsi="Times New Roman" w:cs="Times New Roman"/>
          <w:sz w:val="24"/>
          <w:szCs w:val="24"/>
          <w:lang w:val="sr-Cyrl-CS"/>
        </w:rPr>
        <w:t>9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0% од укупне вредности инвестиције</w:t>
      </w:r>
      <w:r w:rsidR="00621B6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169A07E" w14:textId="77777777" w:rsidR="00D06F74" w:rsidRDefault="00D06F74" w:rsidP="00D06F7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</w:p>
    <w:p w14:paraId="1CD2ACF4" w14:textId="6DD4E43F" w:rsidR="0029310E" w:rsidRPr="00777091" w:rsidRDefault="0029310E" w:rsidP="00D06F7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D06F74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Cyrl-CS"/>
        </w:rPr>
        <w:t>ЗА СТАНОВЕ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B22420" w14:paraId="0C1A5CF1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7736" w:type="dxa"/>
          </w:tcPr>
          <w:p w14:paraId="66956396" w14:textId="1B454025"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="00621B61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, унутрашњих врата према негрејаном простору</w:t>
            </w: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29310E" w:rsidRPr="00B22420" w14:paraId="4D1BD11B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5595AF6" w14:textId="7B3CD70B" w:rsidR="0029310E" w:rsidRPr="00B22420" w:rsidRDefault="003E477A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29310E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00363E2" w14:textId="3A0E1271"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26AE5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ваздух- ваздух</w:t>
            </w:r>
          </w:p>
        </w:tc>
      </w:tr>
    </w:tbl>
    <w:p w14:paraId="67E3D092" w14:textId="77777777" w:rsidR="003E477A" w:rsidRDefault="003E477A" w:rsidP="0043772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0C3ED792" w14:textId="77777777" w:rsidR="00D06F74" w:rsidRDefault="00D06F74" w:rsidP="00916EC9">
      <w:pPr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bookmarkStart w:id="1" w:name="_Hlk72263790"/>
    </w:p>
    <w:p w14:paraId="61E0AEB0" w14:textId="77777777" w:rsidR="00D06F74" w:rsidRDefault="00D06F74" w:rsidP="00916EC9">
      <w:pPr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3BA8EC9D" w14:textId="3F6D4026" w:rsidR="008A0D35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9038F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ОРОДИЧНЕ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УЋЕ/СТАНА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7763"/>
        <w:gridCol w:w="1559"/>
      </w:tblGrid>
      <w:tr w:rsidR="00E26AE5" w:rsidRPr="00AA3989" w14:paraId="0AEF5E24" w14:textId="77777777" w:rsidTr="00E26AE5">
        <w:trPr>
          <w:trHeight w:val="315"/>
        </w:trPr>
        <w:tc>
          <w:tcPr>
            <w:tcW w:w="7763" w:type="dxa"/>
          </w:tcPr>
          <w:p w14:paraId="6647E12A" w14:textId="77777777" w:rsidR="00E26AE5" w:rsidRPr="00AA3989" w:rsidRDefault="00E26AE5" w:rsidP="00287EE1">
            <w:pPr>
              <w:rPr>
                <w:rFonts w:ascii="Times New Roman" w:hAnsi="Times New Roman" w:cs="Times New Roman"/>
              </w:rPr>
            </w:pPr>
            <w:proofErr w:type="spellStart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</w:tcPr>
          <w:p w14:paraId="6E95FBF2" w14:textId="77777777" w:rsidR="00E26AE5" w:rsidRPr="00AA3989" w:rsidRDefault="00E26AE5" w:rsidP="00287EE1">
            <w:pPr>
              <w:rPr>
                <w:rFonts w:ascii="Times New Roman" w:hAnsi="Times New Roman" w:cs="Times New Roman"/>
              </w:rPr>
            </w:pPr>
          </w:p>
        </w:tc>
      </w:tr>
      <w:tr w:rsidR="00E26AE5" w:rsidRPr="00AA3989" w14:paraId="3B529C4E" w14:textId="77777777" w:rsidTr="00E26AE5">
        <w:trPr>
          <w:trHeight w:val="300"/>
        </w:trPr>
        <w:tc>
          <w:tcPr>
            <w:tcW w:w="7763" w:type="dxa"/>
          </w:tcPr>
          <w:p w14:paraId="1BFB3BDC" w14:textId="77777777" w:rsidR="00E26AE5" w:rsidRPr="00AA3989" w:rsidRDefault="00E26AE5" w:rsidP="00287EE1">
            <w:pPr>
              <w:rPr>
                <w:rFonts w:ascii="Times New Roman" w:hAnsi="Times New Roman" w:cs="Times New Roman"/>
              </w:rPr>
            </w:pPr>
            <w:proofErr w:type="spellStart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</w:tc>
        <w:tc>
          <w:tcPr>
            <w:tcW w:w="1559" w:type="dxa"/>
          </w:tcPr>
          <w:p w14:paraId="103423EB" w14:textId="77777777" w:rsidR="00E26AE5" w:rsidRPr="00AA3989" w:rsidRDefault="00E26AE5" w:rsidP="00287EE1">
            <w:pPr>
              <w:rPr>
                <w:rFonts w:ascii="Times New Roman" w:hAnsi="Times New Roman" w:cs="Times New Roman"/>
              </w:rPr>
            </w:pPr>
          </w:p>
        </w:tc>
      </w:tr>
      <w:tr w:rsidR="00E26AE5" w:rsidRPr="00AA3989" w14:paraId="2B07BDE9" w14:textId="77777777" w:rsidTr="00E26AE5">
        <w:trPr>
          <w:trHeight w:val="300"/>
        </w:trPr>
        <w:tc>
          <w:tcPr>
            <w:tcW w:w="7763" w:type="dxa"/>
          </w:tcPr>
          <w:p w14:paraId="6B431D12" w14:textId="77777777" w:rsidR="00E26AE5" w:rsidRPr="00AA3989" w:rsidRDefault="00E26AE5" w:rsidP="00287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Висина</w:t>
            </w:r>
            <w:proofErr w:type="spellEnd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плафона</w:t>
            </w:r>
            <w:proofErr w:type="spellEnd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 xml:space="preserve"> (у </w:t>
            </w:r>
            <w:proofErr w:type="spellStart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центиметрима</w:t>
            </w:r>
            <w:proofErr w:type="spellEnd"/>
            <w:r w:rsidRPr="00AA398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9" w:type="dxa"/>
          </w:tcPr>
          <w:p w14:paraId="08BF3959" w14:textId="77777777" w:rsidR="00E26AE5" w:rsidRPr="00AA3989" w:rsidRDefault="00E26AE5" w:rsidP="00287EE1">
            <w:pPr>
              <w:rPr>
                <w:rFonts w:ascii="Times New Roman" w:hAnsi="Times New Roman" w:cs="Times New Roman"/>
              </w:rPr>
            </w:pPr>
          </w:p>
        </w:tc>
      </w:tr>
    </w:tbl>
    <w:p w14:paraId="2A24F140" w14:textId="77777777" w:rsidR="00E26AE5" w:rsidRPr="00E26AE5" w:rsidRDefault="00E26AE5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427B34C5" w:rsidR="00771A21" w:rsidRPr="00777091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у погледу термичке изолације </w:t>
            </w:r>
            <w:r w:rsidR="009038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е куће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777091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7091" w:rsidRPr="00777091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3F0DAA44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8655D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</w:tr>
      <w:tr w:rsidR="00777091" w:rsidRPr="00777091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A49CD38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8655D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7091" w:rsidRPr="00777091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777091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95CDD09" w14:textId="77777777" w:rsidTr="0386A755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777091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CF3EE3C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6CF204F3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3820015C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777091" w:rsidRPr="00777091" w14:paraId="58949EDB" w14:textId="77777777" w:rsidTr="0386A755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777091" w:rsidRPr="00777091" w14:paraId="6B70B072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777091" w:rsidRPr="00777091" w14:paraId="100096F5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777091" w:rsidRPr="00777091" w14:paraId="460E7531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777091" w:rsidRPr="00777091" w14:paraId="52E1E092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E8593F2" w14:textId="6C14D8E5" w:rsidR="00ED03A4" w:rsidRPr="00777091" w:rsidRDefault="00771A21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1BE2479C" w14:textId="57E14637" w:rsidR="00ED03A4" w:rsidRPr="0077709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777091" w:rsidRPr="00777091" w14:paraId="435E6B5D" w14:textId="77777777" w:rsidTr="00E63938">
        <w:tc>
          <w:tcPr>
            <w:tcW w:w="9323" w:type="dxa"/>
          </w:tcPr>
          <w:p w14:paraId="28619A05" w14:textId="63B62482" w:rsidR="00916EC9" w:rsidRPr="00777091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ј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ој кући/стану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 w:rsidR="00E63938" w:rsidRPr="00777091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  <w:bookmarkEnd w:id="1"/>
    </w:tbl>
    <w:p w14:paraId="6E487101" w14:textId="77777777" w:rsidR="00B01010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2269A73E" w14:textId="77777777" w:rsidR="009B30B1" w:rsidRDefault="009B30B1" w:rsidP="008655D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2EC04EC" w14:textId="6923A575" w:rsidR="00030EE3" w:rsidRPr="00E26AE5" w:rsidRDefault="00030EE3" w:rsidP="008655D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Датум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>:</w:t>
      </w:r>
      <w:r w:rsidR="006F6C88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777091">
        <w:rPr>
          <w:rFonts w:ascii="Times New Roman" w:hAnsi="Times New Roman" w:cs="Times New Roman"/>
          <w:sz w:val="24"/>
          <w:szCs w:val="24"/>
        </w:rPr>
        <w:t>________</w:t>
      </w:r>
      <w:r w:rsidR="006F6C88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proofErr w:type="gramStart"/>
      <w:r w:rsidR="006F6C88">
        <w:rPr>
          <w:rFonts w:ascii="Times New Roman" w:hAnsi="Times New Roman" w:cs="Times New Roman"/>
          <w:sz w:val="24"/>
          <w:szCs w:val="24"/>
          <w:lang w:val="sr-Cyrl-RS"/>
        </w:rPr>
        <w:t xml:space="preserve">_  </w:t>
      </w:r>
      <w:r w:rsidRPr="00777091">
        <w:rPr>
          <w:rFonts w:ascii="Times New Roman" w:hAnsi="Times New Roman" w:cs="Times New Roman"/>
          <w:sz w:val="24"/>
          <w:szCs w:val="24"/>
        </w:rPr>
        <w:t>.</w:t>
      </w:r>
      <w:proofErr w:type="spellStart"/>
      <w:proofErr w:type="gramEnd"/>
      <w:r w:rsidRPr="00777091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="006F6C88">
        <w:rPr>
          <w:rFonts w:ascii="Times New Roman" w:hAnsi="Times New Roman" w:cs="Times New Roman"/>
          <w:sz w:val="24"/>
          <w:szCs w:val="24"/>
          <w:lang w:val="sr-Cyrl-RS"/>
        </w:rPr>
        <w:t>ине</w:t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="008655D6">
        <w:rPr>
          <w:lang w:val="sr-Cyrl-RS"/>
        </w:rPr>
        <w:tab/>
      </w:r>
      <w:r w:rsidR="008655D6">
        <w:rPr>
          <w:lang w:val="sr-Cyrl-RS"/>
        </w:rPr>
        <w:tab/>
      </w:r>
      <w:r w:rsidR="008655D6">
        <w:rPr>
          <w:lang w:val="sr-Cyrl-RS"/>
        </w:rPr>
        <w:tab/>
      </w:r>
      <w:r w:rsidR="008655D6">
        <w:rPr>
          <w:lang w:val="sr-Cyrl-RS"/>
        </w:rPr>
        <w:tab/>
      </w:r>
      <w:r w:rsidR="008655D6">
        <w:rPr>
          <w:lang w:val="sr-Cyrl-RS"/>
        </w:rPr>
        <w:tab/>
      </w:r>
      <w:r w:rsidRPr="00777091">
        <w:tab/>
      </w:r>
      <w:r w:rsidR="00E26AE5">
        <w:rPr>
          <w:rFonts w:ascii="Times New Roman" w:hAnsi="Times New Roman" w:cs="Times New Roman"/>
          <w:sz w:val="24"/>
          <w:szCs w:val="24"/>
          <w:lang w:val="sr-Cyrl-RS"/>
        </w:rPr>
        <w:t xml:space="preserve">           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 xml:space="preserve"> </w:t>
      </w:r>
      <w:r w:rsidR="00E26AE5">
        <w:rPr>
          <w:rFonts w:ascii="Times New Roman" w:hAnsi="Times New Roman" w:cs="Times New Roman"/>
          <w:sz w:val="24"/>
          <w:szCs w:val="24"/>
          <w:lang w:val="sr-Cyrl-RS"/>
        </w:rPr>
        <w:t>пријаве:</w:t>
      </w:r>
    </w:p>
    <w:p w14:paraId="2A47CE3A" w14:textId="77777777" w:rsidR="00090D4F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</w:p>
    <w:p w14:paraId="421713ED" w14:textId="09CDC2A8" w:rsidR="00CB7E8C" w:rsidRPr="00777091" w:rsidRDefault="008655D6" w:rsidP="008655D6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 </w:t>
      </w:r>
      <w:r w:rsidR="00BF2B5C">
        <w:rPr>
          <w:rFonts w:ascii="Times New Roman" w:hAnsi="Times New Roman" w:cs="Times New Roman"/>
          <w:sz w:val="24"/>
          <w:szCs w:val="24"/>
          <w:lang w:val="sr-Cyrl-RS"/>
        </w:rPr>
        <w:t xml:space="preserve">         </w:t>
      </w:r>
      <w:bookmarkStart w:id="2" w:name="_GoBack"/>
      <w:bookmarkEnd w:id="2"/>
      <w:r w:rsidR="00030EE3" w:rsidRPr="00777091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777091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290004">
      <w:headerReference w:type="default" r:id="rId12"/>
      <w:pgSz w:w="12240" w:h="15840"/>
      <w:pgMar w:top="1021" w:right="1418" w:bottom="102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D10E9D" w14:textId="77777777" w:rsidR="0080696B" w:rsidRDefault="0080696B" w:rsidP="00CB7E8C">
      <w:pPr>
        <w:spacing w:after="0" w:line="240" w:lineRule="auto"/>
      </w:pPr>
      <w:r>
        <w:separator/>
      </w:r>
    </w:p>
  </w:endnote>
  <w:endnote w:type="continuationSeparator" w:id="0">
    <w:p w14:paraId="660FB132" w14:textId="77777777" w:rsidR="0080696B" w:rsidRDefault="0080696B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0AEC2B" w14:textId="77777777" w:rsidR="0080696B" w:rsidRDefault="0080696B" w:rsidP="00CB7E8C">
      <w:pPr>
        <w:spacing w:after="0" w:line="240" w:lineRule="auto"/>
      </w:pPr>
      <w:r>
        <w:separator/>
      </w:r>
    </w:p>
  </w:footnote>
  <w:footnote w:type="continuationSeparator" w:id="0">
    <w:p w14:paraId="29BFB45A" w14:textId="77777777" w:rsidR="0080696B" w:rsidRDefault="0080696B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25ADB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600E"/>
    <w:rsid w:val="0020470D"/>
    <w:rsid w:val="00205DB4"/>
    <w:rsid w:val="0021336A"/>
    <w:rsid w:val="00213A2F"/>
    <w:rsid w:val="00215AAC"/>
    <w:rsid w:val="00224C4F"/>
    <w:rsid w:val="00266B51"/>
    <w:rsid w:val="00282D6D"/>
    <w:rsid w:val="00290004"/>
    <w:rsid w:val="0029310E"/>
    <w:rsid w:val="002B31BC"/>
    <w:rsid w:val="002B5978"/>
    <w:rsid w:val="002C788C"/>
    <w:rsid w:val="002D01BB"/>
    <w:rsid w:val="002D1A13"/>
    <w:rsid w:val="002D234C"/>
    <w:rsid w:val="002D37E0"/>
    <w:rsid w:val="002F7814"/>
    <w:rsid w:val="003239CB"/>
    <w:rsid w:val="00370499"/>
    <w:rsid w:val="0038113C"/>
    <w:rsid w:val="00391658"/>
    <w:rsid w:val="003967AD"/>
    <w:rsid w:val="003A361B"/>
    <w:rsid w:val="003A3B83"/>
    <w:rsid w:val="003C33B6"/>
    <w:rsid w:val="003D49C5"/>
    <w:rsid w:val="003D4A3E"/>
    <w:rsid w:val="003D67B7"/>
    <w:rsid w:val="003E04AB"/>
    <w:rsid w:val="003E477A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4240D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71359"/>
    <w:rsid w:val="0058199F"/>
    <w:rsid w:val="005A1623"/>
    <w:rsid w:val="005A2199"/>
    <w:rsid w:val="005C12AC"/>
    <w:rsid w:val="005C600A"/>
    <w:rsid w:val="005C66FF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1B61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77C0E"/>
    <w:rsid w:val="00682E9E"/>
    <w:rsid w:val="0068706D"/>
    <w:rsid w:val="00696A29"/>
    <w:rsid w:val="006A0595"/>
    <w:rsid w:val="006A5FCC"/>
    <w:rsid w:val="006B664D"/>
    <w:rsid w:val="006C252A"/>
    <w:rsid w:val="006C5E11"/>
    <w:rsid w:val="006D5879"/>
    <w:rsid w:val="006E0396"/>
    <w:rsid w:val="006E46BB"/>
    <w:rsid w:val="006F1F74"/>
    <w:rsid w:val="006F626E"/>
    <w:rsid w:val="006F6C88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57EB"/>
    <w:rsid w:val="00777091"/>
    <w:rsid w:val="00784F8D"/>
    <w:rsid w:val="00791D3F"/>
    <w:rsid w:val="007B40A4"/>
    <w:rsid w:val="007E7712"/>
    <w:rsid w:val="007F5D8F"/>
    <w:rsid w:val="0080312E"/>
    <w:rsid w:val="0080696B"/>
    <w:rsid w:val="00810731"/>
    <w:rsid w:val="00811065"/>
    <w:rsid w:val="00814F24"/>
    <w:rsid w:val="00845A80"/>
    <w:rsid w:val="00845C96"/>
    <w:rsid w:val="008524A5"/>
    <w:rsid w:val="008655D6"/>
    <w:rsid w:val="00871655"/>
    <w:rsid w:val="00882D11"/>
    <w:rsid w:val="008868D5"/>
    <w:rsid w:val="008A0ADF"/>
    <w:rsid w:val="008A0D35"/>
    <w:rsid w:val="008A4175"/>
    <w:rsid w:val="008E040E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30B1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476D9"/>
    <w:rsid w:val="00B53200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BF2B5C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06F74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965AE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663A"/>
    <w:rsid w:val="00DF753A"/>
    <w:rsid w:val="00E125BD"/>
    <w:rsid w:val="00E2074C"/>
    <w:rsid w:val="00E260B3"/>
    <w:rsid w:val="00E26AE5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86A755"/>
    <w:rsid w:val="05D5ADFB"/>
    <w:rsid w:val="0A3F0064"/>
    <w:rsid w:val="0CC9C0FA"/>
    <w:rsid w:val="0CF3EE3C"/>
    <w:rsid w:val="0D4AD42B"/>
    <w:rsid w:val="0DC84258"/>
    <w:rsid w:val="12830216"/>
    <w:rsid w:val="1811ECC9"/>
    <w:rsid w:val="1848E618"/>
    <w:rsid w:val="2151C2F9"/>
    <w:rsid w:val="23C8C462"/>
    <w:rsid w:val="24B4ED0D"/>
    <w:rsid w:val="24BB2B4D"/>
    <w:rsid w:val="26191FBA"/>
    <w:rsid w:val="34F6954E"/>
    <w:rsid w:val="36ED7C73"/>
    <w:rsid w:val="41B3304A"/>
    <w:rsid w:val="4B6A482A"/>
    <w:rsid w:val="4DE8B5F4"/>
    <w:rsid w:val="4E6F551D"/>
    <w:rsid w:val="4FA57769"/>
    <w:rsid w:val="513119C2"/>
    <w:rsid w:val="515037E7"/>
    <w:rsid w:val="55392C5F"/>
    <w:rsid w:val="5844E3D6"/>
    <w:rsid w:val="63A9797B"/>
    <w:rsid w:val="658B0D7B"/>
    <w:rsid w:val="68D9086B"/>
    <w:rsid w:val="6CF204F3"/>
    <w:rsid w:val="720170B4"/>
    <w:rsid w:val="76BD7AD7"/>
    <w:rsid w:val="790AA855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70399-CF56-45AD-AE7C-EF1454C57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15C5E1-06DF-4C06-A7BB-9CB0CF930A37}">
  <ds:schemaRefs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terms/"/>
    <ds:schemaRef ds:uri="http://purl.org/dc/elements/1.1/"/>
    <ds:schemaRef ds:uri="http://purl.org/dc/dcmitype/"/>
    <ds:schemaRef ds:uri="http://schemas.microsoft.com/office/2006/documentManagement/types"/>
    <ds:schemaRef ds:uri="e44e14a5-88d0-4815-b116-782feb2ef42c"/>
    <ds:schemaRef ds:uri="http://schemas.openxmlformats.org/package/2006/metadata/core-properties"/>
    <ds:schemaRef ds:uri="a532c56b-12e3-4251-b134-576f8805aaf1"/>
  </ds:schemaRefs>
</ds:datastoreItem>
</file>

<file path=customXml/itemProps3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69B11D-5CCC-46FE-B058-E8C35F17E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4</Words>
  <Characters>400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iki</cp:lastModifiedBy>
  <cp:revision>2</cp:revision>
  <cp:lastPrinted>2025-12-12T10:02:00Z</cp:lastPrinted>
  <dcterms:created xsi:type="dcterms:W3CDTF">2025-12-12T13:11:00Z</dcterms:created>
  <dcterms:modified xsi:type="dcterms:W3CDTF">2025-12-12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